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763DA6" w14:textId="77777777" w:rsidR="00791117" w:rsidRDefault="00791117">
      <w:pPr>
        <w:jc w:val="center"/>
      </w:pPr>
      <w:r>
        <w:rPr>
          <w:rFonts w:ascii="Times" w:eastAsia="Times" w:hAnsi="Times" w:cs="Times"/>
          <w:b/>
          <w:sz w:val="28"/>
        </w:rPr>
        <w:t>Privacy Policy</w:t>
      </w:r>
      <w:r>
        <w:t xml:space="preserve"> </w:t>
      </w:r>
    </w:p>
    <w:p w14:paraId="76280BE7" w14:textId="77777777" w:rsidR="00791117" w:rsidRDefault="00791117">
      <w:r>
        <w:t xml:space="preserve">  </w:t>
      </w:r>
    </w:p>
    <w:p w14:paraId="795D8DD5" w14:textId="2C05E5FF" w:rsidR="00791117" w:rsidRDefault="00791117">
      <w:r>
        <w:t xml:space="preserve">Protecting your private information is our priority. </w:t>
      </w:r>
      <w:r w:rsidR="00273944">
        <w:t xml:space="preserve">This Privacy Policy applies to the Services provided by Symbiotic Security. </w:t>
      </w:r>
      <w:r w:rsidR="00273944" w:rsidRPr="0099067A">
        <w:rPr>
          <w:noProof/>
        </w:rPr>
        <w:t>For the purposes of</w:t>
      </w:r>
      <w:r w:rsidR="00273944">
        <w:t xml:space="preserve"> this Privacy Policy, unless otherwise noted, the word Services (“Services”) is used to refer to the website, symbioticsecurity.com (the “Site”), and the products and services provided by Symbiotic Security, LLC ("Symbiotic Security"). </w:t>
      </w:r>
      <w:r>
        <w:t>By using</w:t>
      </w:r>
      <w:r w:rsidR="00273944">
        <w:t xml:space="preserve"> our Services</w:t>
      </w:r>
      <w:r>
        <w:t xml:space="preserve">, you consent to the data practices described in this statement. </w:t>
      </w:r>
    </w:p>
    <w:p w14:paraId="15171A65" w14:textId="77777777" w:rsidR="00791117" w:rsidRDefault="00791117">
      <w:r>
        <w:t xml:space="preserve">  </w:t>
      </w:r>
    </w:p>
    <w:p w14:paraId="325C4B77" w14:textId="29F1BB68" w:rsidR="00791117" w:rsidRDefault="00791117">
      <w:r>
        <w:rPr>
          <w:b/>
        </w:rPr>
        <w:t>Collection of your Personal Information</w:t>
      </w:r>
    </w:p>
    <w:p w14:paraId="39AF6058" w14:textId="356E815F" w:rsidR="000E6C8D" w:rsidRDefault="000E6C8D"/>
    <w:p w14:paraId="19C7E59B" w14:textId="388B4E8C" w:rsidR="00791117" w:rsidRDefault="00791117">
      <w:r>
        <w:t xml:space="preserve">We do not collect any personal information about you unless you voluntarily provide it to us. However, you may be required to provide </w:t>
      </w:r>
      <w:r w:rsidRPr="0099067A">
        <w:rPr>
          <w:noProof/>
        </w:rPr>
        <w:t>certain</w:t>
      </w:r>
      <w:r>
        <w:t xml:space="preserve"> personal information to us when you elect to use </w:t>
      </w:r>
      <w:r w:rsidR="00B81C7D">
        <w:t>certain Services</w:t>
      </w:r>
      <w:r>
        <w:t>. These may include: (a) registering for an account; (</w:t>
      </w:r>
      <w:r w:rsidR="00B81C7D">
        <w:t>b</w:t>
      </w:r>
      <w:r>
        <w:t>) sending us an email message; (</w:t>
      </w:r>
      <w:r w:rsidR="00734025">
        <w:t>c</w:t>
      </w:r>
      <w:r>
        <w:t>) submitting your credit card or other payment information when ordering and</w:t>
      </w:r>
      <w:r w:rsidR="003A6F03" w:rsidRPr="0099067A">
        <w:rPr>
          <w:noProof/>
        </w:rPr>
        <w:t xml:space="preserve"> </w:t>
      </w:r>
      <w:r w:rsidRPr="0099067A">
        <w:rPr>
          <w:noProof/>
        </w:rPr>
        <w:t>purchasing</w:t>
      </w:r>
      <w:r w:rsidR="00B81C7D">
        <w:t xml:space="preserve"> Services</w:t>
      </w:r>
      <w:r>
        <w:t xml:space="preserve">. To wit, we will use your information for, but not limited to, communicating with you </w:t>
      </w:r>
      <w:r w:rsidRPr="0099067A">
        <w:rPr>
          <w:noProof/>
        </w:rPr>
        <w:t>in relation to</w:t>
      </w:r>
      <w:r>
        <w:t xml:space="preserve"> </w:t>
      </w:r>
      <w:r w:rsidR="00B81C7D">
        <w:t xml:space="preserve">Services </w:t>
      </w:r>
      <w:r>
        <w:t xml:space="preserve">you have requested from us. We also may gather additional personal or non-personal information in the future. </w:t>
      </w:r>
    </w:p>
    <w:p w14:paraId="2425DBDC" w14:textId="77777777" w:rsidR="006C419C" w:rsidRDefault="006C419C"/>
    <w:p w14:paraId="6295D62A" w14:textId="77777777" w:rsidR="00E11DC7" w:rsidRDefault="00E11DC7" w:rsidP="00E11DC7">
      <w:r>
        <w:rPr>
          <w:b/>
        </w:rPr>
        <w:t>Sharing Personal Information with Third Parties</w:t>
      </w:r>
      <w:r>
        <w:t xml:space="preserve"> </w:t>
      </w:r>
    </w:p>
    <w:p w14:paraId="294603C4" w14:textId="77777777" w:rsidR="00E11DC7" w:rsidRDefault="00E11DC7" w:rsidP="00E11DC7"/>
    <w:p w14:paraId="7E0B4F5D" w14:textId="5E343DF8" w:rsidR="00E11DC7" w:rsidRDefault="00AB7AA6" w:rsidP="00E11DC7">
      <w:r>
        <w:t xml:space="preserve">Symbiotic Security does not sell, rent or lease </w:t>
      </w:r>
      <w:r w:rsidR="00A26775">
        <w:t xml:space="preserve">your </w:t>
      </w:r>
      <w:r>
        <w:t xml:space="preserve">personal information to third parties. </w:t>
      </w:r>
      <w:r w:rsidR="00E11DC7">
        <w:t xml:space="preserve"> </w:t>
      </w:r>
      <w:r>
        <w:t xml:space="preserve">We will not otherwise </w:t>
      </w:r>
      <w:r w:rsidR="00E11DC7">
        <w:t xml:space="preserve">provide your personal information to third parties except in the following cases. </w:t>
      </w:r>
    </w:p>
    <w:p w14:paraId="12F0A8D6" w14:textId="77777777" w:rsidR="00E11DC7" w:rsidRDefault="00E11DC7" w:rsidP="00E11DC7">
      <w:r>
        <w:t xml:space="preserve">  </w:t>
      </w:r>
    </w:p>
    <w:p w14:paraId="3589CB92" w14:textId="6E190AB7" w:rsidR="00E11DC7" w:rsidRDefault="00E11DC7" w:rsidP="00E11DC7">
      <w:r>
        <w:t xml:space="preserve">Symbiotic Security may share data with trusted partners </w:t>
      </w:r>
      <w:r w:rsidRPr="0099067A">
        <w:rPr>
          <w:noProof/>
        </w:rPr>
        <w:t>for the purpose of fulfilling</w:t>
      </w:r>
      <w:r>
        <w:t xml:space="preserve"> and improving Services provided by Symbiotic Security. We may work with</w:t>
      </w:r>
      <w:r w:rsidRPr="00761564">
        <w:t xml:space="preserve"> </w:t>
      </w:r>
      <w:r>
        <w:t xml:space="preserve">trusted partners to help perform statistical analysis, send you email or postal mail, provide customer support, arrange for deliveries or other similar activities that support the fulfillment of our Services. All such third parties </w:t>
      </w:r>
      <w:r w:rsidRPr="0099067A">
        <w:rPr>
          <w:noProof/>
        </w:rPr>
        <w:t>are prohibited</w:t>
      </w:r>
      <w:r>
        <w:t xml:space="preserve"> from using your personal information except in the </w:t>
      </w:r>
      <w:r w:rsidRPr="0099067A">
        <w:rPr>
          <w:noProof/>
        </w:rPr>
        <w:t>performance</w:t>
      </w:r>
      <w:r>
        <w:t xml:space="preserve"> these services, and they are required to maintain the confidentiality of your information. </w:t>
      </w:r>
    </w:p>
    <w:p w14:paraId="025371DD" w14:textId="77777777" w:rsidR="00E11DC7" w:rsidRDefault="00E11DC7" w:rsidP="00E11DC7">
      <w:r>
        <w:t xml:space="preserve">  </w:t>
      </w:r>
    </w:p>
    <w:p w14:paraId="5643EC3F" w14:textId="1C508FEE" w:rsidR="00E11DC7" w:rsidRDefault="00E11DC7" w:rsidP="00E11DC7">
      <w:r w:rsidRPr="0099067A">
        <w:rPr>
          <w:noProof/>
        </w:rPr>
        <w:t xml:space="preserve">Symbiotic Security may disclose your personal information, without notice, if required to do so by law or in the good faith belief that such action is necessary to: (a) conform to the edicts of the law or comply with legal process served on Symbiotic Security or </w:t>
      </w:r>
      <w:r w:rsidR="008F747B" w:rsidRPr="0099067A">
        <w:rPr>
          <w:noProof/>
        </w:rPr>
        <w:t>its Services</w:t>
      </w:r>
      <w:r w:rsidRPr="0099067A">
        <w:rPr>
          <w:noProof/>
        </w:rPr>
        <w:t>; (b) protect and defend the rights or property of Symbiotic Security; and/or (c) act under exigent circumstances to protect the personal safety of users of Symbiotic Security, or the public.</w:t>
      </w:r>
      <w:r>
        <w:t xml:space="preserve"> </w:t>
      </w:r>
    </w:p>
    <w:p w14:paraId="06CB193D" w14:textId="77777777" w:rsidR="00E11DC7" w:rsidRDefault="00E11DC7" w:rsidP="00E11DC7">
      <w:r>
        <w:t xml:space="preserve">  </w:t>
      </w:r>
    </w:p>
    <w:p w14:paraId="5B704D94" w14:textId="7AAE21EA" w:rsidR="006C419C" w:rsidRDefault="006C419C" w:rsidP="006C419C">
      <w:pPr>
        <w:rPr>
          <w:b/>
        </w:rPr>
      </w:pPr>
      <w:r>
        <w:rPr>
          <w:b/>
        </w:rPr>
        <w:t>Collection of Data from Devices</w:t>
      </w:r>
    </w:p>
    <w:p w14:paraId="05581961" w14:textId="7C89B60E" w:rsidR="006C419C" w:rsidRDefault="006C419C" w:rsidP="006C419C"/>
    <w:p w14:paraId="1FF7DDD7" w14:textId="3C487451" w:rsidR="00E92151" w:rsidRDefault="003031ED" w:rsidP="006C419C">
      <w:r>
        <w:t>Some</w:t>
      </w:r>
      <w:r w:rsidR="003D0CDD">
        <w:t xml:space="preserve"> of the primary </w:t>
      </w:r>
      <w:r w:rsidR="00826417">
        <w:t>s</w:t>
      </w:r>
      <w:r w:rsidR="003D0CDD">
        <w:t xml:space="preserve">ervices provided by Symbiotic Security </w:t>
      </w:r>
      <w:r>
        <w:t>are</w:t>
      </w:r>
      <w:r w:rsidR="003D0CDD">
        <w:t xml:space="preserve"> the assessment, monitoring </w:t>
      </w:r>
      <w:r w:rsidR="003D0CDD" w:rsidRPr="0099067A">
        <w:rPr>
          <w:noProof/>
        </w:rPr>
        <w:t>and</w:t>
      </w:r>
      <w:r w:rsidR="003D0CDD">
        <w:t xml:space="preserve"> improvement of the security of </w:t>
      </w:r>
      <w:r w:rsidR="003D0CDD" w:rsidRPr="0099067A">
        <w:rPr>
          <w:noProof/>
        </w:rPr>
        <w:t>Internet</w:t>
      </w:r>
      <w:r w:rsidR="003D0CDD">
        <w:t xml:space="preserve"> of Things devices</w:t>
      </w:r>
      <w:r w:rsidR="00826417">
        <w:t xml:space="preserve"> (“Devices”)</w:t>
      </w:r>
      <w:r w:rsidR="003D0CDD">
        <w:t>.</w:t>
      </w:r>
      <w:r w:rsidR="009059FF">
        <w:t xml:space="preserve"> In the performance of th</w:t>
      </w:r>
      <w:r>
        <w:t>ese</w:t>
      </w:r>
      <w:r w:rsidR="009059FF">
        <w:t xml:space="preserve"> service</w:t>
      </w:r>
      <w:r>
        <w:t>s</w:t>
      </w:r>
      <w:r w:rsidR="009059FF">
        <w:t xml:space="preserve">, we </w:t>
      </w:r>
      <w:r w:rsidR="00E0626E">
        <w:t xml:space="preserve">may </w:t>
      </w:r>
      <w:r w:rsidR="009059FF">
        <w:t>collect</w:t>
      </w:r>
      <w:r w:rsidR="00C177A8">
        <w:t xml:space="preserve"> </w:t>
      </w:r>
      <w:r w:rsidR="00EA0165">
        <w:t xml:space="preserve">data from </w:t>
      </w:r>
      <w:r w:rsidR="00994511">
        <w:t>Devices</w:t>
      </w:r>
      <w:r w:rsidR="00994511">
        <w:t xml:space="preserve"> </w:t>
      </w:r>
      <w:r w:rsidR="00EA0165">
        <w:t xml:space="preserve">that includes </w:t>
      </w:r>
      <w:r w:rsidR="00C177A8">
        <w:t xml:space="preserve">information </w:t>
      </w:r>
      <w:r w:rsidR="00EA0165">
        <w:t>about the</w:t>
      </w:r>
      <w:r w:rsidR="00C177A8">
        <w:t xml:space="preserve"> Devices</w:t>
      </w:r>
      <w:r w:rsidR="00EA0165">
        <w:t xml:space="preserve">’ hardware, software, network </w:t>
      </w:r>
      <w:r w:rsidR="00E0626E">
        <w:t>activity</w:t>
      </w:r>
      <w:r w:rsidR="00EA0165">
        <w:t>, health and security</w:t>
      </w:r>
      <w:r w:rsidR="00C177A8">
        <w:t xml:space="preserve">. We store </w:t>
      </w:r>
      <w:r w:rsidR="00E92151">
        <w:t>Device</w:t>
      </w:r>
      <w:r w:rsidR="00CA1522">
        <w:t>s’</w:t>
      </w:r>
      <w:r w:rsidR="00E92151">
        <w:t xml:space="preserve"> data</w:t>
      </w:r>
      <w:r w:rsidR="00C177A8">
        <w:t xml:space="preserve"> </w:t>
      </w:r>
      <w:r w:rsidR="00E92151">
        <w:t xml:space="preserve">so it can </w:t>
      </w:r>
      <w:r w:rsidR="00E92151" w:rsidRPr="0099067A">
        <w:rPr>
          <w:noProof/>
        </w:rPr>
        <w:t>be made</w:t>
      </w:r>
      <w:r w:rsidR="00E92151">
        <w:t xml:space="preserve"> available for users to monitor the statuses of their devices</w:t>
      </w:r>
      <w:r w:rsidR="00E92151" w:rsidRPr="0099067A">
        <w:rPr>
          <w:noProof/>
        </w:rPr>
        <w:t>.</w:t>
      </w:r>
      <w:r w:rsidR="00074D02">
        <w:rPr>
          <w:noProof/>
        </w:rPr>
        <w:t xml:space="preserve"> Symbiotic Security</w:t>
      </w:r>
      <w:r w:rsidR="00E92151">
        <w:t xml:space="preserve"> also </w:t>
      </w:r>
      <w:r w:rsidR="00E92151" w:rsidRPr="0099067A">
        <w:rPr>
          <w:noProof/>
        </w:rPr>
        <w:t>uses</w:t>
      </w:r>
      <w:r w:rsidR="00E92151">
        <w:t xml:space="preserve"> this data to help us evaluate and improve the effectiveness of the security </w:t>
      </w:r>
      <w:r>
        <w:t>s</w:t>
      </w:r>
      <w:r w:rsidR="00E92151">
        <w:t>ervices we provide.</w:t>
      </w:r>
    </w:p>
    <w:p w14:paraId="4157AC75" w14:textId="36B76A0A" w:rsidR="00E92151" w:rsidRDefault="00E92151" w:rsidP="006C419C"/>
    <w:p w14:paraId="23ECF897" w14:textId="08A9D19B" w:rsidR="00E11DC7" w:rsidRDefault="00E11DC7" w:rsidP="006C419C">
      <w:r>
        <w:lastRenderedPageBreak/>
        <w:t>We do not collect data from</w:t>
      </w:r>
      <w:r w:rsidR="00232944">
        <w:t xml:space="preserve"> your</w:t>
      </w:r>
      <w:r>
        <w:t xml:space="preserve"> Devices unless you register those devices to </w:t>
      </w:r>
      <w:r w:rsidR="00516CD3" w:rsidRPr="0099067A">
        <w:rPr>
          <w:noProof/>
        </w:rPr>
        <w:t xml:space="preserve">be </w:t>
      </w:r>
      <w:r w:rsidRPr="0099067A">
        <w:rPr>
          <w:noProof/>
        </w:rPr>
        <w:t>accessed</w:t>
      </w:r>
      <w:r>
        <w:t xml:space="preserve"> by our Services. </w:t>
      </w:r>
      <w:r w:rsidR="00E92151">
        <w:t xml:space="preserve">When </w:t>
      </w:r>
      <w:r w:rsidR="00EE6010">
        <w:t>you</w:t>
      </w:r>
      <w:r w:rsidR="00E92151">
        <w:t xml:space="preserve"> register Devices </w:t>
      </w:r>
      <w:r>
        <w:t>with</w:t>
      </w:r>
      <w:r w:rsidR="00EE6010">
        <w:t xml:space="preserve"> Symbiotic Security, you </w:t>
      </w:r>
      <w:r w:rsidR="005C69CB">
        <w:t xml:space="preserve">may </w:t>
      </w:r>
      <w:r w:rsidR="005C69CB" w:rsidRPr="0099067A">
        <w:rPr>
          <w:noProof/>
        </w:rPr>
        <w:t>be</w:t>
      </w:r>
      <w:r w:rsidR="00EE6010" w:rsidRPr="0099067A">
        <w:rPr>
          <w:noProof/>
        </w:rPr>
        <w:t xml:space="preserve"> granted</w:t>
      </w:r>
      <w:r w:rsidR="00EE6010">
        <w:t xml:space="preserve"> access </w:t>
      </w:r>
      <w:r w:rsidR="00CE7889">
        <w:t xml:space="preserve">to </w:t>
      </w:r>
      <w:r w:rsidR="00EE6010">
        <w:t xml:space="preserve">the data from </w:t>
      </w:r>
      <w:r w:rsidR="00CE7889">
        <w:t>your</w:t>
      </w:r>
      <w:r w:rsidR="00EE6010">
        <w:t xml:space="preserve"> devices. You may also be able to </w:t>
      </w:r>
      <w:r w:rsidR="00CE7889" w:rsidRPr="0099067A">
        <w:rPr>
          <w:noProof/>
        </w:rPr>
        <w:t>grant</w:t>
      </w:r>
      <w:r w:rsidR="00CE7889">
        <w:t xml:space="preserve"> access</w:t>
      </w:r>
      <w:r w:rsidR="00EE6010">
        <w:t xml:space="preserve"> </w:t>
      </w:r>
      <w:r w:rsidR="00EE6010" w:rsidRPr="0099067A">
        <w:rPr>
          <w:noProof/>
        </w:rPr>
        <w:t>privileges</w:t>
      </w:r>
      <w:r w:rsidR="00EE6010">
        <w:t xml:space="preserve"> </w:t>
      </w:r>
      <w:r w:rsidR="00CE7889">
        <w:t>to</w:t>
      </w:r>
      <w:r w:rsidR="00EE6010">
        <w:t xml:space="preserve"> </w:t>
      </w:r>
      <w:r w:rsidR="00CE7889">
        <w:t xml:space="preserve">your data to </w:t>
      </w:r>
      <w:r w:rsidR="00EE6010">
        <w:t xml:space="preserve">other users by taking explicit action to </w:t>
      </w:r>
      <w:r w:rsidR="00CE7889" w:rsidRPr="0099067A">
        <w:rPr>
          <w:noProof/>
        </w:rPr>
        <w:t>grant</w:t>
      </w:r>
      <w:r w:rsidR="00CE7889">
        <w:t xml:space="preserve"> </w:t>
      </w:r>
      <w:r w:rsidR="00EE6010">
        <w:t>these privileges.</w:t>
      </w:r>
    </w:p>
    <w:p w14:paraId="588D1F4F" w14:textId="38F70DC4" w:rsidR="00C35697" w:rsidRDefault="00C35697" w:rsidP="006C419C"/>
    <w:p w14:paraId="78D7D98A" w14:textId="4800FC97" w:rsidR="00C35697" w:rsidRDefault="00C35697" w:rsidP="006C419C">
      <w:r>
        <w:rPr>
          <w:b/>
        </w:rPr>
        <w:t>Sharing Data Collected from Devices</w:t>
      </w:r>
    </w:p>
    <w:p w14:paraId="690322B7" w14:textId="17600BED" w:rsidR="00E11DC7" w:rsidRDefault="00E11DC7" w:rsidP="006C419C"/>
    <w:p w14:paraId="5530D43E" w14:textId="61EBFBDB" w:rsidR="00E92151" w:rsidRDefault="00D36532" w:rsidP="006C419C">
      <w:r>
        <w:t xml:space="preserve">Symbiotic Security does not sell, rent or lease data collected from </w:t>
      </w:r>
      <w:r w:rsidR="00A26775">
        <w:t>your</w:t>
      </w:r>
      <w:r>
        <w:t xml:space="preserve"> Devices to third parties. </w:t>
      </w:r>
      <w:r w:rsidR="00A26775">
        <w:t xml:space="preserve">We </w:t>
      </w:r>
      <w:r w:rsidR="00986902">
        <w:t xml:space="preserve">will not share data </w:t>
      </w:r>
      <w:r>
        <w:t xml:space="preserve">collected </w:t>
      </w:r>
      <w:r w:rsidR="00986902">
        <w:t xml:space="preserve">from Devices with third parties or users who do not have the privileges to access </w:t>
      </w:r>
      <w:r w:rsidR="005A6C82">
        <w:t xml:space="preserve">your </w:t>
      </w:r>
      <w:r w:rsidR="00986902">
        <w:t>data</w:t>
      </w:r>
      <w:r w:rsidR="00434099">
        <w:t xml:space="preserve"> except in the following cases</w:t>
      </w:r>
      <w:r w:rsidR="00986902">
        <w:t>.</w:t>
      </w:r>
    </w:p>
    <w:p w14:paraId="16A2B73A" w14:textId="7B5BECCE" w:rsidR="009D4DA0" w:rsidRDefault="009D4DA0" w:rsidP="006C419C"/>
    <w:p w14:paraId="0FEEDBC6" w14:textId="09E444DC" w:rsidR="00C205C5" w:rsidRDefault="009D4DA0" w:rsidP="006C419C">
      <w:r>
        <w:t xml:space="preserve">We may produce publicly accessible reports or data sheets that include </w:t>
      </w:r>
      <w:r w:rsidR="00A26775">
        <w:t xml:space="preserve">information derived from </w:t>
      </w:r>
      <w:r>
        <w:t xml:space="preserve">data that </w:t>
      </w:r>
      <w:r w:rsidRPr="0099067A">
        <w:rPr>
          <w:noProof/>
        </w:rPr>
        <w:t>is aggregated</w:t>
      </w:r>
      <w:r>
        <w:t xml:space="preserve"> from many devices and users. </w:t>
      </w:r>
      <w:r w:rsidR="00C205C5">
        <w:t xml:space="preserve">In these </w:t>
      </w:r>
      <w:r w:rsidR="009B2D5E">
        <w:t>instances</w:t>
      </w:r>
      <w:r w:rsidR="00C205C5">
        <w:t xml:space="preserve">, the </w:t>
      </w:r>
      <w:r w:rsidR="00A26775">
        <w:t xml:space="preserve">information </w:t>
      </w:r>
      <w:r w:rsidR="00C205C5">
        <w:t xml:space="preserve">that is made available will not </w:t>
      </w:r>
      <w:r w:rsidR="00C205C5" w:rsidRPr="0099067A">
        <w:rPr>
          <w:noProof/>
        </w:rPr>
        <w:t>be associated</w:t>
      </w:r>
      <w:r w:rsidR="00C205C5">
        <w:t xml:space="preserve"> with </w:t>
      </w:r>
      <w:r w:rsidR="0004589D">
        <w:t xml:space="preserve">or </w:t>
      </w:r>
      <w:r w:rsidR="006F1561">
        <w:t xml:space="preserve">be </w:t>
      </w:r>
      <w:r w:rsidR="0004589D">
        <w:t xml:space="preserve">specific to </w:t>
      </w:r>
      <w:r w:rsidR="00C205C5">
        <w:t>individual</w:t>
      </w:r>
      <w:r w:rsidR="005C69CB">
        <w:t xml:space="preserve"> users</w:t>
      </w:r>
      <w:r w:rsidR="00C205C5">
        <w:t xml:space="preserve"> or businesses.</w:t>
      </w:r>
    </w:p>
    <w:p w14:paraId="05913DE7" w14:textId="77777777" w:rsidR="00C205C5" w:rsidRDefault="00C205C5" w:rsidP="006C419C"/>
    <w:p w14:paraId="4A1A2288" w14:textId="51B09F56" w:rsidR="006C419C" w:rsidRDefault="00A26775" w:rsidP="006C419C">
      <w:r w:rsidRPr="0099067A">
        <w:rPr>
          <w:noProof/>
        </w:rPr>
        <w:t xml:space="preserve">Symbiotic Security may disclose data collected from Devices, without notice, if required to do so by law or in the good faith belief that such action is necessary to: (a) conform to the edicts of the law or comply with legal process served on Symbiotic Security </w:t>
      </w:r>
      <w:r w:rsidR="005475DA" w:rsidRPr="0099067A">
        <w:rPr>
          <w:noProof/>
        </w:rPr>
        <w:t>or its Services</w:t>
      </w:r>
      <w:r w:rsidRPr="0099067A">
        <w:rPr>
          <w:noProof/>
        </w:rPr>
        <w:t>; (b) protect and defend the rights or property of Symbiotic Security; and/or (c) act under exigent circumstances to protect the personal safety of users of Symbiotic Security, or the public.</w:t>
      </w:r>
    </w:p>
    <w:p w14:paraId="24C028D4" w14:textId="7FFCE68E" w:rsidR="00791117" w:rsidRDefault="00791117">
      <w:r>
        <w:t xml:space="preserve">  </w:t>
      </w:r>
    </w:p>
    <w:p w14:paraId="2705AE8B" w14:textId="77777777" w:rsidR="00791117" w:rsidRDefault="00791117">
      <w:r>
        <w:rPr>
          <w:b/>
        </w:rPr>
        <w:t>Automatically Collected Information</w:t>
      </w:r>
      <w:r>
        <w:t xml:space="preserve"> </w:t>
      </w:r>
    </w:p>
    <w:p w14:paraId="6B7145C4" w14:textId="77777777" w:rsidR="00B81C7D" w:rsidRDefault="00B81C7D"/>
    <w:p w14:paraId="2005CCE3" w14:textId="4D81BA64" w:rsidR="00791117" w:rsidRDefault="00791117">
      <w:r w:rsidRPr="0099067A">
        <w:rPr>
          <w:noProof/>
        </w:rPr>
        <w:t>Information about your</w:t>
      </w:r>
      <w:r w:rsidR="00B81C7D" w:rsidRPr="0099067A">
        <w:rPr>
          <w:noProof/>
        </w:rPr>
        <w:t xml:space="preserve"> network connection and your </w:t>
      </w:r>
      <w:r w:rsidR="00511B95" w:rsidRPr="0099067A">
        <w:rPr>
          <w:noProof/>
        </w:rPr>
        <w:t>activity on our Site</w:t>
      </w:r>
      <w:r w:rsidRPr="0099067A">
        <w:rPr>
          <w:noProof/>
        </w:rPr>
        <w:t xml:space="preserve"> may be automatically collected by Symbiotic Security</w:t>
      </w:r>
      <w:r>
        <w:t xml:space="preserve">. This information can </w:t>
      </w:r>
      <w:r w:rsidRPr="0099067A">
        <w:rPr>
          <w:noProof/>
        </w:rPr>
        <w:t>include:</w:t>
      </w:r>
      <w:r>
        <w:t xml:space="preserve"> your IP address, browser type, domain names, access times and</w:t>
      </w:r>
      <w:r w:rsidR="00915AAC">
        <w:t xml:space="preserve"> the actions</w:t>
      </w:r>
      <w:r w:rsidR="005D1BD1">
        <w:t xml:space="preserve"> </w:t>
      </w:r>
      <w:r w:rsidR="00915AAC">
        <w:t>take</w:t>
      </w:r>
      <w:r w:rsidR="005D1BD1">
        <w:t>n</w:t>
      </w:r>
      <w:r w:rsidR="00915AAC">
        <w:t xml:space="preserve"> on the Site</w:t>
      </w:r>
      <w:r>
        <w:t xml:space="preserve">. This information is used for the operation of the service, to maintain </w:t>
      </w:r>
      <w:r w:rsidRPr="0099067A">
        <w:rPr>
          <w:noProof/>
        </w:rPr>
        <w:t>quality</w:t>
      </w:r>
      <w:r>
        <w:t xml:space="preserve"> of the service, and to provide general statistics regarding use </w:t>
      </w:r>
      <w:r w:rsidR="00C052EB">
        <w:t xml:space="preserve">of </w:t>
      </w:r>
      <w:r w:rsidR="0030624B">
        <w:t>our Services</w:t>
      </w:r>
      <w:r>
        <w:t xml:space="preserve">. </w:t>
      </w:r>
    </w:p>
    <w:p w14:paraId="1991D165" w14:textId="77777777" w:rsidR="00791117" w:rsidRDefault="00791117">
      <w:r>
        <w:t xml:space="preserve">  </w:t>
      </w:r>
    </w:p>
    <w:p w14:paraId="0A1ADAA0" w14:textId="77777777" w:rsidR="00791117" w:rsidRDefault="00791117">
      <w:r>
        <w:rPr>
          <w:b/>
        </w:rPr>
        <w:t>Use of Cookies</w:t>
      </w:r>
      <w:r>
        <w:t xml:space="preserve"> </w:t>
      </w:r>
    </w:p>
    <w:p w14:paraId="40355A3A" w14:textId="77777777" w:rsidR="00B81C7D" w:rsidRDefault="00B81C7D"/>
    <w:p w14:paraId="4341D1D0" w14:textId="394D66D6" w:rsidR="00791117" w:rsidRDefault="00791117">
      <w:r>
        <w:t>The Symbiotic Security website use</w:t>
      </w:r>
      <w:r w:rsidR="00AD41C5">
        <w:t>s</w:t>
      </w:r>
      <w:r>
        <w:t xml:space="preserve"> "cookies" to help </w:t>
      </w:r>
      <w:r w:rsidR="00AD41C5">
        <w:t xml:space="preserve">provide a convenient and consistent </w:t>
      </w:r>
      <w:r>
        <w:t xml:space="preserve">online experience. </w:t>
      </w:r>
      <w:r w:rsidR="00D73DE7" w:rsidRPr="00D73DE7">
        <w:rPr>
          <w:spacing w:val="3"/>
          <w:shd w:val="clear" w:color="auto" w:fill="FFFFFF"/>
        </w:rPr>
        <w:t xml:space="preserve">A cookie is a small piece of text sent to your browser by a </w:t>
      </w:r>
      <w:r w:rsidR="00D73DE7" w:rsidRPr="0099067A">
        <w:rPr>
          <w:noProof/>
          <w:spacing w:val="3"/>
          <w:shd w:val="clear" w:color="auto" w:fill="FFFFFF"/>
        </w:rPr>
        <w:t>website</w:t>
      </w:r>
      <w:r w:rsidR="00D73DE7" w:rsidRPr="00D73DE7">
        <w:rPr>
          <w:spacing w:val="3"/>
          <w:shd w:val="clear" w:color="auto" w:fill="FFFFFF"/>
        </w:rPr>
        <w:t xml:space="preserve"> you visit.</w:t>
      </w:r>
      <w:r>
        <w:t xml:space="preserve"> Cookies are uniquely assigned to you, and can only be read by a web server in the domain that issued the cookie to you. </w:t>
      </w:r>
    </w:p>
    <w:p w14:paraId="382EBA80" w14:textId="77777777" w:rsidR="00AD41C5" w:rsidRDefault="00AD41C5"/>
    <w:p w14:paraId="6748AEE5" w14:textId="4441C9B0" w:rsidR="00D73DE7" w:rsidRDefault="00AD41C5">
      <w:r>
        <w:t xml:space="preserve">The Site uses cookies to maintain </w:t>
      </w:r>
      <w:r w:rsidR="0066137B">
        <w:t>a consistent user experience on the Site</w:t>
      </w:r>
      <w:r>
        <w:t>.</w:t>
      </w:r>
      <w:r w:rsidR="0066137B">
        <w:t xml:space="preserve"> A cookie helps Symbiotic Security recall your specific information every time you </w:t>
      </w:r>
      <w:r w:rsidR="0066137B" w:rsidRPr="0099067A">
        <w:rPr>
          <w:noProof/>
        </w:rPr>
        <w:t>make a request on</w:t>
      </w:r>
      <w:r w:rsidR="0066137B">
        <w:t xml:space="preserve"> the Site. </w:t>
      </w:r>
      <w:r w:rsidR="00D73DE7">
        <w:t xml:space="preserve">We also use cookies to help protect your data. Cookies play a part in the measures we use to ensure that only </w:t>
      </w:r>
      <w:r w:rsidR="0091442A">
        <w:t>authorized users</w:t>
      </w:r>
      <w:r w:rsidR="00D73DE7">
        <w:t xml:space="preserve"> have access to </w:t>
      </w:r>
      <w:r w:rsidR="0091442A">
        <w:t>their</w:t>
      </w:r>
      <w:r w:rsidR="00D73DE7">
        <w:t xml:space="preserve"> data.</w:t>
      </w:r>
    </w:p>
    <w:p w14:paraId="0E4CFF41" w14:textId="77777777" w:rsidR="00D73DE7" w:rsidRDefault="00D73DE7"/>
    <w:p w14:paraId="76B80587" w14:textId="25588150" w:rsidR="00791117" w:rsidRDefault="00AD41C5">
      <w:r>
        <w:t xml:space="preserve">You </w:t>
      </w:r>
      <w:r w:rsidRPr="0099067A">
        <w:rPr>
          <w:noProof/>
        </w:rPr>
        <w:t>have the ability to</w:t>
      </w:r>
      <w:r>
        <w:t xml:space="preserve"> accept or decline cookies. If you chose to </w:t>
      </w:r>
      <w:r w:rsidRPr="0099067A">
        <w:rPr>
          <w:noProof/>
        </w:rPr>
        <w:t>decline</w:t>
      </w:r>
      <w:r>
        <w:t xml:space="preserve"> cookies, the Site </w:t>
      </w:r>
      <w:r w:rsidRPr="0099067A">
        <w:rPr>
          <w:noProof/>
        </w:rPr>
        <w:t>will</w:t>
      </w:r>
      <w:r>
        <w:t xml:space="preserve"> be unable to </w:t>
      </w:r>
      <w:r w:rsidR="0066137B">
        <w:t>associate</w:t>
      </w:r>
      <w:r>
        <w:t xml:space="preserve"> your </w:t>
      </w:r>
      <w:r w:rsidR="0066137B">
        <w:t>information with requests made by your browser</w:t>
      </w:r>
      <w:r>
        <w:t xml:space="preserve">, and you will be unable to perform many of the </w:t>
      </w:r>
      <w:r w:rsidR="00F57682">
        <w:t>actions</w:t>
      </w:r>
      <w:r>
        <w:t xml:space="preserve"> on the Site.</w:t>
      </w:r>
    </w:p>
    <w:p w14:paraId="0CB8F7CB" w14:textId="77777777" w:rsidR="00791117" w:rsidRDefault="00791117">
      <w:r>
        <w:t xml:space="preserve">  </w:t>
      </w:r>
    </w:p>
    <w:p w14:paraId="2F06E204" w14:textId="27AFB849" w:rsidR="00791117" w:rsidRDefault="00791117">
      <w:r>
        <w:rPr>
          <w:b/>
        </w:rPr>
        <w:t>Security of your Personal Informatio</w:t>
      </w:r>
      <w:r w:rsidR="00F44F6B">
        <w:rPr>
          <w:b/>
        </w:rPr>
        <w:t>n and Data</w:t>
      </w:r>
    </w:p>
    <w:p w14:paraId="48136870" w14:textId="77777777" w:rsidR="0098742E" w:rsidRDefault="0098742E"/>
    <w:p w14:paraId="5F9C1BB4" w14:textId="0450290C" w:rsidR="0098742E" w:rsidRDefault="00F44F6B">
      <w:r>
        <w:t>Symbiotic Securit</w:t>
      </w:r>
      <w:r>
        <w:t>y is committed to keeping your</w:t>
      </w:r>
      <w:r w:rsidR="00F57682">
        <w:t xml:space="preserve"> </w:t>
      </w:r>
      <w:r w:rsidR="00F57682">
        <w:t>data</w:t>
      </w:r>
      <w:r w:rsidR="00F57682">
        <w:t xml:space="preserve"> and</w:t>
      </w:r>
      <w:r>
        <w:t xml:space="preserve"> </w:t>
      </w:r>
      <w:r w:rsidR="00990800">
        <w:t>p</w:t>
      </w:r>
      <w:r w:rsidRPr="00990800">
        <w:t xml:space="preserve">ersonal </w:t>
      </w:r>
      <w:r w:rsidR="00990800">
        <w:t>i</w:t>
      </w:r>
      <w:r w:rsidRPr="00990800">
        <w:t xml:space="preserve">nformation </w:t>
      </w:r>
      <w:r>
        <w:t xml:space="preserve">secure. To that end, we </w:t>
      </w:r>
      <w:r w:rsidR="00C72BDF">
        <w:t>employ</w:t>
      </w:r>
      <w:r>
        <w:t xml:space="preserve"> multiple security techniques to secure and protect your data, including:</w:t>
      </w:r>
    </w:p>
    <w:p w14:paraId="03BFCD79" w14:textId="77777777" w:rsidR="00F44F6B" w:rsidRDefault="00F44F6B"/>
    <w:p w14:paraId="160148B6" w14:textId="1CF4299C" w:rsidR="00F44F6B" w:rsidRDefault="00F44F6B" w:rsidP="00F44F6B">
      <w:pPr>
        <w:pStyle w:val="ListParagraph"/>
        <w:numPr>
          <w:ilvl w:val="0"/>
          <w:numId w:val="2"/>
        </w:numPr>
      </w:pPr>
      <w:r>
        <w:t>The use of encryption to keep your data private while it is in transit</w:t>
      </w:r>
    </w:p>
    <w:p w14:paraId="5DECFBB2" w14:textId="469FEB42" w:rsidR="00F44F6B" w:rsidRDefault="00F44F6B" w:rsidP="00F44F6B">
      <w:pPr>
        <w:pStyle w:val="ListParagraph"/>
        <w:numPr>
          <w:ilvl w:val="0"/>
          <w:numId w:val="2"/>
        </w:numPr>
      </w:pPr>
      <w:r>
        <w:t>The use of network access restrictions and security</w:t>
      </w:r>
      <w:r w:rsidR="0020771B">
        <w:t xml:space="preserve"> </w:t>
      </w:r>
      <w:r w:rsidR="006F5B51">
        <w:t>practices</w:t>
      </w:r>
      <w:r w:rsidR="0020771B">
        <w:t xml:space="preserve"> and</w:t>
      </w:r>
      <w:r>
        <w:t xml:space="preserve"> controls to protect against unauthorized access to your data</w:t>
      </w:r>
    </w:p>
    <w:p w14:paraId="4AA3D213" w14:textId="7BA9EA13" w:rsidR="0020771B" w:rsidRDefault="0020771B" w:rsidP="00F44F6B">
      <w:pPr>
        <w:pStyle w:val="ListParagraph"/>
        <w:numPr>
          <w:ilvl w:val="0"/>
          <w:numId w:val="2"/>
        </w:numPr>
      </w:pPr>
      <w:r>
        <w:t xml:space="preserve">Industry-standard security testing to test for </w:t>
      </w:r>
      <w:r>
        <w:t xml:space="preserve">security </w:t>
      </w:r>
      <w:r>
        <w:t>vulnerabilities in our Services</w:t>
      </w:r>
    </w:p>
    <w:p w14:paraId="4085DACE" w14:textId="503BCEFB" w:rsidR="0020771B" w:rsidRDefault="0020771B" w:rsidP="00F44F6B">
      <w:pPr>
        <w:pStyle w:val="ListParagraph"/>
        <w:numPr>
          <w:ilvl w:val="0"/>
          <w:numId w:val="2"/>
        </w:numPr>
      </w:pPr>
      <w:r>
        <w:t xml:space="preserve">Monitoring for suspicious or </w:t>
      </w:r>
      <w:r w:rsidRPr="0099067A">
        <w:rPr>
          <w:noProof/>
        </w:rPr>
        <w:t>unauthorized</w:t>
      </w:r>
      <w:r>
        <w:t xml:space="preserve"> activity</w:t>
      </w:r>
    </w:p>
    <w:p w14:paraId="7754C572" w14:textId="77777777" w:rsidR="00791117" w:rsidRDefault="00791117">
      <w:r>
        <w:t xml:space="preserve">  </w:t>
      </w:r>
    </w:p>
    <w:p w14:paraId="0D199A85" w14:textId="77777777" w:rsidR="00CF43CA" w:rsidRDefault="00CF43CA" w:rsidP="00CF43CA">
      <w:r>
        <w:rPr>
          <w:b/>
        </w:rPr>
        <w:t>Children Under Eighteen</w:t>
      </w:r>
    </w:p>
    <w:p w14:paraId="2A49973E" w14:textId="77777777" w:rsidR="00CF43CA" w:rsidRDefault="00CF43CA" w:rsidP="00CF43CA"/>
    <w:p w14:paraId="2DB152D6" w14:textId="1A0A34BA" w:rsidR="00791117" w:rsidRDefault="00CF43CA" w:rsidP="00CF43CA">
      <w:r>
        <w:t>Symbiotic Security does not knowingly collect, either online or offline, personal information from persons under the age of eighteen. The Site is a business-oriented site that is intended for use by adult users only. By</w:t>
      </w:r>
      <w:r w:rsidR="00A20D5C">
        <w:t xml:space="preserve"> using our Services</w:t>
      </w:r>
      <w:r>
        <w:t>, you certify that you are 18 years of age or older.</w:t>
      </w:r>
      <w:r w:rsidR="00791117">
        <w:t xml:space="preserve"> </w:t>
      </w:r>
    </w:p>
    <w:p w14:paraId="06C3B19D" w14:textId="77777777" w:rsidR="00791117" w:rsidRDefault="00791117">
      <w:r>
        <w:t xml:space="preserve">  </w:t>
      </w:r>
    </w:p>
    <w:p w14:paraId="1C818DA8" w14:textId="1AF44C82" w:rsidR="00791117" w:rsidRDefault="00791117">
      <w:r>
        <w:rPr>
          <w:b/>
        </w:rPr>
        <w:t>E-mail Communications</w:t>
      </w:r>
      <w:r>
        <w:t xml:space="preserve"> </w:t>
      </w:r>
    </w:p>
    <w:p w14:paraId="2927C60F" w14:textId="77777777" w:rsidR="00CA6D6F" w:rsidRDefault="00CA6D6F"/>
    <w:p w14:paraId="312433A8" w14:textId="77777777" w:rsidR="00791117" w:rsidRDefault="00791117">
      <w:r>
        <w:t xml:space="preserve">From time to time, Symbiotic Security may contact you via email </w:t>
      </w:r>
      <w:r w:rsidRPr="0099067A">
        <w:rPr>
          <w:noProof/>
        </w:rPr>
        <w:t>for the purpose of providing</w:t>
      </w:r>
      <w:r>
        <w:t xml:space="preserve"> announcements, promotional offers, alerts, confirmations, surveys, </w:t>
      </w:r>
      <w:r w:rsidRPr="0099067A">
        <w:rPr>
          <w:noProof/>
        </w:rPr>
        <w:t>and/or</w:t>
      </w:r>
      <w:r>
        <w:t xml:space="preserve"> other general communication. </w:t>
      </w:r>
      <w:r w:rsidRPr="0099067A">
        <w:rPr>
          <w:noProof/>
        </w:rPr>
        <w:t>In order to</w:t>
      </w:r>
      <w:r>
        <w:t xml:space="preserve"> improve our Services, we may receive a notification when you open </w:t>
      </w:r>
      <w:bookmarkStart w:id="0" w:name="_GoBack"/>
      <w:bookmarkEnd w:id="0"/>
      <w:r>
        <w:t xml:space="preserve">an email from Symbiotic Security or click on a link therein. </w:t>
      </w:r>
    </w:p>
    <w:p w14:paraId="54DE94C3" w14:textId="77777777" w:rsidR="00791117" w:rsidRDefault="00791117">
      <w:r>
        <w:t xml:space="preserve">  </w:t>
      </w:r>
    </w:p>
    <w:p w14:paraId="79FDE9C8" w14:textId="77777777" w:rsidR="00791117" w:rsidRDefault="00791117">
      <w:r>
        <w:t xml:space="preserve">If you would like to stop receiving marketing or promotional communications via email from Symbiotic Security, you may </w:t>
      </w:r>
      <w:r w:rsidRPr="0099067A">
        <w:rPr>
          <w:noProof/>
        </w:rPr>
        <w:t>opt out</w:t>
      </w:r>
      <w:r>
        <w:t xml:space="preserve"> of such </w:t>
      </w:r>
      <w:r w:rsidRPr="0099067A">
        <w:rPr>
          <w:noProof/>
        </w:rPr>
        <w:t>communications</w:t>
      </w:r>
      <w:r>
        <w:t xml:space="preserve"> by selecting the unsubscribe option in the email. </w:t>
      </w:r>
    </w:p>
    <w:p w14:paraId="1CFEA1E8" w14:textId="77777777" w:rsidR="00791117" w:rsidRDefault="00791117">
      <w:r>
        <w:t xml:space="preserve">  </w:t>
      </w:r>
    </w:p>
    <w:p w14:paraId="6F960BAF" w14:textId="32C61EF1" w:rsidR="00791117" w:rsidRDefault="00791117">
      <w:r>
        <w:rPr>
          <w:b/>
        </w:rPr>
        <w:t>Changes to this Statement</w:t>
      </w:r>
    </w:p>
    <w:p w14:paraId="759DC58F" w14:textId="77777777" w:rsidR="00B6020E" w:rsidRDefault="00B6020E"/>
    <w:p w14:paraId="6A4B2093" w14:textId="262CA3C1" w:rsidR="00791117" w:rsidRDefault="00791117">
      <w:r>
        <w:t xml:space="preserve">Symbiotic Security reserves the right to change this Privacy Policy from time to time. We will notify you about significant changes in the way we treat personal information by sending a notice to the primary email address specified in your account, by placing a prominent notice on our site, </w:t>
      </w:r>
      <w:r w:rsidRPr="0099067A">
        <w:rPr>
          <w:noProof/>
        </w:rPr>
        <w:t>and/or</w:t>
      </w:r>
      <w:r>
        <w:t xml:space="preserve"> by updating any privacy information on this page. Your continued use o</w:t>
      </w:r>
      <w:r w:rsidR="00B6020E">
        <w:t>f our</w:t>
      </w:r>
      <w:r>
        <w:t xml:space="preserve"> Services will constitute </w:t>
      </w:r>
      <w:r w:rsidRPr="0099067A">
        <w:rPr>
          <w:noProof/>
        </w:rPr>
        <w:t>your</w:t>
      </w:r>
      <w:r>
        <w:t xml:space="preserve">: (a) acknowledgment of the modified Privacy Policy; and (b) agreement to abide and be bound by that Policy. </w:t>
      </w:r>
    </w:p>
    <w:p w14:paraId="5F2D85BC" w14:textId="77777777" w:rsidR="00791117" w:rsidRDefault="00791117">
      <w:r>
        <w:t xml:space="preserve">  </w:t>
      </w:r>
    </w:p>
    <w:p w14:paraId="7070716F" w14:textId="3D4C35E5" w:rsidR="00791117" w:rsidRDefault="00791117">
      <w:r>
        <w:rPr>
          <w:b/>
        </w:rPr>
        <w:t>Contact Information</w:t>
      </w:r>
    </w:p>
    <w:p w14:paraId="2FBC6510" w14:textId="77777777" w:rsidR="00D82CFD" w:rsidRDefault="00D82CFD"/>
    <w:p w14:paraId="24BC9DFF" w14:textId="77777777" w:rsidR="00791117" w:rsidRDefault="00791117">
      <w:r>
        <w:t xml:space="preserve">Symbiotic Security welcomes your questions or comments regarding this Statement of Privacy. If you believe that Symbiotic Security has not adhered to this Statement, please contact Symbiotic Security at: </w:t>
      </w:r>
    </w:p>
    <w:p w14:paraId="7305FE0D" w14:textId="77777777" w:rsidR="00791117" w:rsidRDefault="00791117">
      <w:r>
        <w:t xml:space="preserve">  </w:t>
      </w:r>
    </w:p>
    <w:p w14:paraId="47F01E53" w14:textId="77777777" w:rsidR="00791117" w:rsidRDefault="00791117">
      <w:r>
        <w:t xml:space="preserve">Symbiotic Security, LLC </w:t>
      </w:r>
    </w:p>
    <w:p w14:paraId="61C83BAE" w14:textId="77777777" w:rsidR="00791117" w:rsidRDefault="00791117">
      <w:r>
        <w:t xml:space="preserve">110 N INTERSTATE 35 STE 315-220 </w:t>
      </w:r>
    </w:p>
    <w:p w14:paraId="59A660C5" w14:textId="77777777" w:rsidR="00791117" w:rsidRDefault="00791117">
      <w:r>
        <w:t xml:space="preserve">Round Rock, Texas 78681 </w:t>
      </w:r>
    </w:p>
    <w:p w14:paraId="5EDB483F" w14:textId="77777777" w:rsidR="00791117" w:rsidRDefault="00791117">
      <w:r>
        <w:t xml:space="preserve">  </w:t>
      </w:r>
    </w:p>
    <w:p w14:paraId="1D6F7B32" w14:textId="77777777" w:rsidR="00791117" w:rsidRDefault="00791117">
      <w:r>
        <w:lastRenderedPageBreak/>
        <w:t xml:space="preserve">Email Address: </w:t>
      </w:r>
    </w:p>
    <w:p w14:paraId="58D5ECA1" w14:textId="369E46AA" w:rsidR="00791117" w:rsidRDefault="00D82CFD">
      <w:r>
        <w:t>support</w:t>
      </w:r>
      <w:r w:rsidR="00791117">
        <w:t xml:space="preserve">@symbioticsecurity.com </w:t>
      </w:r>
    </w:p>
    <w:p w14:paraId="21E3B08F" w14:textId="77777777" w:rsidR="00791117" w:rsidRDefault="00791117">
      <w:r>
        <w:t xml:space="preserve"> </w:t>
      </w:r>
    </w:p>
    <w:p w14:paraId="36F93025" w14:textId="77777777" w:rsidR="00791117" w:rsidRDefault="00791117">
      <w:r>
        <w:t xml:space="preserve">Effective as of November 01, 2018 </w:t>
      </w:r>
    </w:p>
    <w:p w14:paraId="10B8DF40" w14:textId="77777777" w:rsidR="00791117" w:rsidRDefault="00791117">
      <w:r>
        <w:t xml:space="preserve">  </w:t>
      </w:r>
    </w:p>
    <w:sectPr w:rsidR="0079111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0F6619"/>
    <w:multiLevelType w:val="hybridMultilevel"/>
    <w:tmpl w:val="170A5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4E5946"/>
    <w:multiLevelType w:val="hybridMultilevel"/>
    <w:tmpl w:val="2C8AF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3trA0MjAzMjQ2MTNR0lEKTi0uzszPAykwrgUAon7eNCwAAAA="/>
  </w:docVars>
  <w:rsids>
    <w:rsidRoot w:val="00F76C7C"/>
    <w:rsid w:val="0004589D"/>
    <w:rsid w:val="00074D02"/>
    <w:rsid w:val="000E6C8D"/>
    <w:rsid w:val="001747A9"/>
    <w:rsid w:val="0020771B"/>
    <w:rsid w:val="00213192"/>
    <w:rsid w:val="00232944"/>
    <w:rsid w:val="00241BD4"/>
    <w:rsid w:val="00273944"/>
    <w:rsid w:val="002D310C"/>
    <w:rsid w:val="003031ED"/>
    <w:rsid w:val="0030624B"/>
    <w:rsid w:val="003645D5"/>
    <w:rsid w:val="003A6F03"/>
    <w:rsid w:val="003D0CDD"/>
    <w:rsid w:val="00434099"/>
    <w:rsid w:val="00511B95"/>
    <w:rsid w:val="00516CD3"/>
    <w:rsid w:val="005475DA"/>
    <w:rsid w:val="005A6C82"/>
    <w:rsid w:val="005C69CB"/>
    <w:rsid w:val="005D1BD1"/>
    <w:rsid w:val="005D49A6"/>
    <w:rsid w:val="00604927"/>
    <w:rsid w:val="0066137B"/>
    <w:rsid w:val="00670BD8"/>
    <w:rsid w:val="006A6B5F"/>
    <w:rsid w:val="006C419C"/>
    <w:rsid w:val="006D0E7C"/>
    <w:rsid w:val="006F1561"/>
    <w:rsid w:val="006F5B51"/>
    <w:rsid w:val="00734025"/>
    <w:rsid w:val="00761564"/>
    <w:rsid w:val="00771234"/>
    <w:rsid w:val="00791117"/>
    <w:rsid w:val="00822352"/>
    <w:rsid w:val="00826417"/>
    <w:rsid w:val="00895488"/>
    <w:rsid w:val="008A78B0"/>
    <w:rsid w:val="008E2711"/>
    <w:rsid w:val="008F747B"/>
    <w:rsid w:val="009059FF"/>
    <w:rsid w:val="0091442A"/>
    <w:rsid w:val="00915AAC"/>
    <w:rsid w:val="00957FAF"/>
    <w:rsid w:val="00986902"/>
    <w:rsid w:val="0098742E"/>
    <w:rsid w:val="0099067A"/>
    <w:rsid w:val="00990800"/>
    <w:rsid w:val="00994511"/>
    <w:rsid w:val="009B2D5E"/>
    <w:rsid w:val="009B44D2"/>
    <w:rsid w:val="009D4DA0"/>
    <w:rsid w:val="00A20D5C"/>
    <w:rsid w:val="00A26775"/>
    <w:rsid w:val="00A7543B"/>
    <w:rsid w:val="00AB7AA6"/>
    <w:rsid w:val="00AD41C5"/>
    <w:rsid w:val="00AE3D55"/>
    <w:rsid w:val="00B2545F"/>
    <w:rsid w:val="00B46776"/>
    <w:rsid w:val="00B6020E"/>
    <w:rsid w:val="00B81C7D"/>
    <w:rsid w:val="00B948D2"/>
    <w:rsid w:val="00C052EB"/>
    <w:rsid w:val="00C177A8"/>
    <w:rsid w:val="00C205C5"/>
    <w:rsid w:val="00C35697"/>
    <w:rsid w:val="00C60AF9"/>
    <w:rsid w:val="00C67AD3"/>
    <w:rsid w:val="00C72BDF"/>
    <w:rsid w:val="00CA1522"/>
    <w:rsid w:val="00CA6D6F"/>
    <w:rsid w:val="00CE7889"/>
    <w:rsid w:val="00CF43CA"/>
    <w:rsid w:val="00D36532"/>
    <w:rsid w:val="00D73DE7"/>
    <w:rsid w:val="00D82CFD"/>
    <w:rsid w:val="00DA2338"/>
    <w:rsid w:val="00E0626E"/>
    <w:rsid w:val="00E11DC7"/>
    <w:rsid w:val="00E276FE"/>
    <w:rsid w:val="00E92151"/>
    <w:rsid w:val="00EA0165"/>
    <w:rsid w:val="00EE6010"/>
    <w:rsid w:val="00EE78C5"/>
    <w:rsid w:val="00F043DF"/>
    <w:rsid w:val="00F44F6B"/>
    <w:rsid w:val="00F57682"/>
    <w:rsid w:val="00F76C7C"/>
    <w:rsid w:val="00FD6D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B72DDD"/>
  <w15:chartTrackingRefBased/>
  <w15:docId w15:val="{21B607A8-423D-405B-9D23-056A19175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5BCE"/>
    <w:rPr>
      <w:sz w:val="24"/>
      <w:szCs w:val="24"/>
      <w:lang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670B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67348">
      <w:bodyDiv w:val="1"/>
      <w:marLeft w:val="0"/>
      <w:marRight w:val="0"/>
      <w:marTop w:val="0"/>
      <w:marBottom w:val="0"/>
      <w:divBdr>
        <w:top w:val="none" w:sz="0" w:space="0" w:color="auto"/>
        <w:left w:val="none" w:sz="0" w:space="0" w:color="auto"/>
        <w:bottom w:val="none" w:sz="0" w:space="0" w:color="auto"/>
        <w:right w:val="none" w:sz="0" w:space="0" w:color="auto"/>
      </w:divBdr>
    </w:div>
    <w:div w:id="296225566">
      <w:bodyDiv w:val="1"/>
      <w:marLeft w:val="0"/>
      <w:marRight w:val="0"/>
      <w:marTop w:val="0"/>
      <w:marBottom w:val="0"/>
      <w:divBdr>
        <w:top w:val="none" w:sz="0" w:space="0" w:color="auto"/>
        <w:left w:val="none" w:sz="0" w:space="0" w:color="auto"/>
        <w:bottom w:val="none" w:sz="0" w:space="0" w:color="auto"/>
        <w:right w:val="none" w:sz="0" w:space="0" w:color="auto"/>
      </w:divBdr>
    </w:div>
    <w:div w:id="11894180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24</Words>
  <Characters>697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PRIVPO</vt:lpstr>
    </vt:vector>
  </TitlesOfParts>
  <Company/>
  <LinksUpToDate>false</LinksUpToDate>
  <CharactersWithSpaces>8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PO</dc:title>
  <dc:subject/>
  <dc:creator>Jeff Platzer</dc:creator>
  <cp:keywords/>
  <dc:description/>
  <cp:lastModifiedBy>Jeff Platzer</cp:lastModifiedBy>
  <cp:revision>2</cp:revision>
  <cp:lastPrinted>1900-01-01T06:00:00Z</cp:lastPrinted>
  <dcterms:created xsi:type="dcterms:W3CDTF">2018-12-26T20:35:00Z</dcterms:created>
  <dcterms:modified xsi:type="dcterms:W3CDTF">2018-12-26T20:35:00Z</dcterms:modified>
</cp:coreProperties>
</file>